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3E4E2" w14:textId="5AF5EA01" w:rsidR="00402421" w:rsidRDefault="00654A1D" w:rsidP="00D65B46">
      <w:pPr>
        <w:pStyle w:val="Question"/>
        <w:numPr>
          <w:ilvl w:val="0"/>
          <w:numId w:val="2"/>
        </w:numPr>
        <w:spacing w:before="0"/>
      </w:pPr>
      <w:r>
        <w:t xml:space="preserve">Crude oil </w:t>
      </w:r>
      <w:r w:rsidR="00402421">
        <w:t>is a complex mixture of compounds called hydrocarbons.</w:t>
      </w:r>
    </w:p>
    <w:p w14:paraId="67706C78" w14:textId="77777777" w:rsidR="00402421" w:rsidRDefault="00402421" w:rsidP="00402421">
      <w:pPr>
        <w:pStyle w:val="Questioncontext"/>
      </w:pPr>
      <w:r>
        <w:t>Hydrocarbon molecules may be either straight chain or ring structures.</w:t>
      </w:r>
    </w:p>
    <w:p w14:paraId="5EFE248A" w14:textId="77777777" w:rsidR="00402421" w:rsidRDefault="00402421" w:rsidP="00402421">
      <w:pPr>
        <w:pStyle w:val="Questioncontext"/>
      </w:pPr>
    </w:p>
    <w:p w14:paraId="56CCA004" w14:textId="77777777" w:rsidR="00402421" w:rsidRPr="00402421" w:rsidRDefault="00402421" w:rsidP="00402421">
      <w:pPr>
        <w:pStyle w:val="Questioncontext"/>
      </w:pPr>
      <w:r w:rsidRPr="00402421">
        <w:t>Carbon atoms have 4 covalent bonds.</w:t>
      </w:r>
    </w:p>
    <w:p w14:paraId="4AEE201B" w14:textId="533D7225" w:rsidR="00402421" w:rsidRDefault="00402421" w:rsidP="00402421">
      <w:pPr>
        <w:pStyle w:val="Questioncontext"/>
      </w:pPr>
      <w:r w:rsidRPr="00402421">
        <w:t>Hydrogen atoms have 1 covalent bond.</w:t>
      </w:r>
    </w:p>
    <w:p w14:paraId="52B61544" w14:textId="77777777" w:rsidR="00402421" w:rsidRDefault="00402421" w:rsidP="00402421">
      <w:pPr>
        <w:pStyle w:val="Question"/>
      </w:pPr>
      <w:r>
        <w:t>Draw structures showing all bonds for the following hydrocarbons.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4536"/>
        <w:gridCol w:w="4389"/>
      </w:tblGrid>
      <w:tr w:rsidR="00402421" w14:paraId="52685A0E" w14:textId="77777777" w:rsidTr="0064414D">
        <w:trPr>
          <w:trHeight w:val="397"/>
        </w:trPr>
        <w:tc>
          <w:tcPr>
            <w:tcW w:w="4536" w:type="dxa"/>
            <w:shd w:val="clear" w:color="auto" w:fill="BFBFBF" w:themeFill="background1" w:themeFillShade="BF"/>
          </w:tcPr>
          <w:p w14:paraId="18ADCC31" w14:textId="6540FF5C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Methane, C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4</w:t>
            </w:r>
          </w:p>
        </w:tc>
        <w:tc>
          <w:tcPr>
            <w:tcW w:w="4389" w:type="dxa"/>
            <w:shd w:val="clear" w:color="auto" w:fill="BFBFBF" w:themeFill="background1" w:themeFillShade="BF"/>
          </w:tcPr>
          <w:p w14:paraId="5E7F3D87" w14:textId="059D3B01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Propane, C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3</w:t>
            </w:r>
            <w:r w:rsidRPr="00402421">
              <w:rPr>
                <w:rFonts w:ascii="Arial" w:hAnsi="Arial" w:cs="Arial"/>
                <w:b/>
                <w:bCs/>
              </w:rPr>
              <w:t>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</w:tr>
      <w:tr w:rsidR="00402421" w14:paraId="53EACD41" w14:textId="77777777" w:rsidTr="0064414D">
        <w:tc>
          <w:tcPr>
            <w:tcW w:w="4536" w:type="dxa"/>
          </w:tcPr>
          <w:p w14:paraId="26DF3764" w14:textId="029F1B22" w:rsidR="00402421" w:rsidRDefault="00402421" w:rsidP="00402421">
            <w:pPr>
              <w:rPr>
                <w:noProof/>
              </w:rPr>
            </w:pPr>
          </w:p>
          <w:p w14:paraId="2CE0A23F" w14:textId="06375E1E" w:rsidR="00027016" w:rsidRDefault="00027016" w:rsidP="00402421">
            <w:pPr>
              <w:rPr>
                <w:rFonts w:ascii="Arial" w:hAnsi="Arial" w:cs="Arial"/>
                <w:noProof/>
              </w:rPr>
            </w:pPr>
          </w:p>
          <w:p w14:paraId="152247BE" w14:textId="77777777" w:rsidR="00027016" w:rsidRDefault="00027016" w:rsidP="00402421">
            <w:pPr>
              <w:rPr>
                <w:rFonts w:ascii="Arial" w:hAnsi="Arial" w:cs="Arial"/>
              </w:rPr>
            </w:pPr>
          </w:p>
          <w:p w14:paraId="6D0E101B" w14:textId="2C4292D1" w:rsidR="00402421" w:rsidRDefault="00402421" w:rsidP="00402421">
            <w:pPr>
              <w:rPr>
                <w:rFonts w:ascii="Arial" w:hAnsi="Arial" w:cs="Arial"/>
              </w:rPr>
            </w:pPr>
          </w:p>
          <w:p w14:paraId="6682D7A2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7B214CB7" w14:textId="7E1146B5" w:rsidR="00402421" w:rsidRDefault="00402421" w:rsidP="00402421">
            <w:pPr>
              <w:rPr>
                <w:rFonts w:ascii="Arial" w:hAnsi="Arial" w:cs="Arial"/>
              </w:rPr>
            </w:pPr>
          </w:p>
          <w:p w14:paraId="77D27E11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0853A827" w14:textId="6786CBA0" w:rsidR="00402421" w:rsidRDefault="00402421" w:rsidP="00402421">
            <w:pPr>
              <w:rPr>
                <w:rFonts w:ascii="Arial" w:hAnsi="Arial" w:cs="Arial"/>
              </w:rPr>
            </w:pPr>
          </w:p>
        </w:tc>
        <w:tc>
          <w:tcPr>
            <w:tcW w:w="4389" w:type="dxa"/>
          </w:tcPr>
          <w:p w14:paraId="0C668436" w14:textId="5F270941" w:rsidR="00402421" w:rsidRDefault="00402421" w:rsidP="00402421">
            <w:pPr>
              <w:rPr>
                <w:rFonts w:ascii="Arial" w:hAnsi="Arial" w:cs="Arial"/>
              </w:rPr>
            </w:pPr>
          </w:p>
        </w:tc>
      </w:tr>
      <w:tr w:rsidR="00402421" w14:paraId="6F2CED8A" w14:textId="77777777" w:rsidTr="0064414D">
        <w:trPr>
          <w:trHeight w:val="397"/>
        </w:trPr>
        <w:tc>
          <w:tcPr>
            <w:tcW w:w="4536" w:type="dxa"/>
            <w:shd w:val="clear" w:color="auto" w:fill="BFBFBF" w:themeFill="background1" w:themeFillShade="BF"/>
          </w:tcPr>
          <w:p w14:paraId="71D114F2" w14:textId="44AAA5B4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Pentane, C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402421">
              <w:rPr>
                <w:rFonts w:ascii="Arial" w:hAnsi="Arial" w:cs="Arial"/>
                <w:b/>
                <w:bCs/>
              </w:rPr>
              <w:t>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4389" w:type="dxa"/>
            <w:shd w:val="clear" w:color="auto" w:fill="BFBFBF" w:themeFill="background1" w:themeFillShade="BF"/>
          </w:tcPr>
          <w:p w14:paraId="7D1D7C0D" w14:textId="3B15FAB1" w:rsidR="00402421" w:rsidRPr="00402421" w:rsidRDefault="00E608B5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u</w:t>
            </w:r>
            <w:r w:rsidR="00402421" w:rsidRPr="00402421">
              <w:rPr>
                <w:rFonts w:ascii="Arial" w:hAnsi="Arial" w:cs="Arial"/>
                <w:b/>
                <w:bCs/>
              </w:rPr>
              <w:t>tane, C</w:t>
            </w:r>
            <w:r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="00402421" w:rsidRPr="00402421">
              <w:rPr>
                <w:rFonts w:ascii="Arial" w:hAnsi="Arial" w:cs="Arial"/>
                <w:b/>
                <w:bCs/>
              </w:rPr>
              <w:t>H</w:t>
            </w:r>
            <w:r>
              <w:rPr>
                <w:rFonts w:ascii="Arial" w:hAnsi="Arial" w:cs="Arial"/>
                <w:b/>
                <w:bCs/>
                <w:vertAlign w:val="subscript"/>
              </w:rPr>
              <w:t>10</w:t>
            </w:r>
            <w:bookmarkStart w:id="0" w:name="_GoBack"/>
            <w:bookmarkEnd w:id="0"/>
          </w:p>
        </w:tc>
      </w:tr>
      <w:tr w:rsidR="00402421" w14:paraId="53AEF8F3" w14:textId="77777777" w:rsidTr="0064414D">
        <w:tc>
          <w:tcPr>
            <w:tcW w:w="4536" w:type="dxa"/>
          </w:tcPr>
          <w:p w14:paraId="2F72514F" w14:textId="77777777" w:rsidR="00027016" w:rsidRDefault="00027016" w:rsidP="00402421">
            <w:pPr>
              <w:rPr>
                <w:noProof/>
              </w:rPr>
            </w:pPr>
          </w:p>
          <w:p w14:paraId="2E69DB1D" w14:textId="77777777" w:rsidR="00027016" w:rsidRDefault="00027016" w:rsidP="00402421">
            <w:pPr>
              <w:rPr>
                <w:rFonts w:ascii="Arial" w:hAnsi="Arial" w:cs="Arial"/>
                <w:noProof/>
              </w:rPr>
            </w:pPr>
          </w:p>
          <w:p w14:paraId="2C9054CE" w14:textId="2AD93944" w:rsidR="00402421" w:rsidRDefault="00402421" w:rsidP="00402421">
            <w:pPr>
              <w:rPr>
                <w:rFonts w:ascii="Arial" w:hAnsi="Arial" w:cs="Arial"/>
              </w:rPr>
            </w:pPr>
          </w:p>
          <w:p w14:paraId="2B58D0EE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78FD86C1" w14:textId="6E325D91" w:rsidR="00402421" w:rsidRDefault="00402421" w:rsidP="00402421">
            <w:pPr>
              <w:rPr>
                <w:rFonts w:ascii="Arial" w:hAnsi="Arial" w:cs="Arial"/>
              </w:rPr>
            </w:pPr>
          </w:p>
          <w:p w14:paraId="56BF8E1A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6705C037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29A1B9DA" w14:textId="0DBB5703" w:rsidR="00402421" w:rsidRDefault="00402421" w:rsidP="00402421">
            <w:pPr>
              <w:rPr>
                <w:rFonts w:ascii="Arial" w:hAnsi="Arial" w:cs="Arial"/>
              </w:rPr>
            </w:pPr>
          </w:p>
        </w:tc>
        <w:tc>
          <w:tcPr>
            <w:tcW w:w="4389" w:type="dxa"/>
          </w:tcPr>
          <w:p w14:paraId="3C639745" w14:textId="779AFC85" w:rsidR="00402421" w:rsidRDefault="00402421" w:rsidP="00402421">
            <w:pPr>
              <w:rPr>
                <w:rFonts w:ascii="Arial" w:hAnsi="Arial" w:cs="Arial"/>
              </w:rPr>
            </w:pPr>
          </w:p>
        </w:tc>
      </w:tr>
    </w:tbl>
    <w:p w14:paraId="3FCA0FC9" w14:textId="77777777" w:rsidR="00402421" w:rsidRDefault="00402421" w:rsidP="00402421">
      <w:pPr>
        <w:rPr>
          <w:rFonts w:ascii="Arial" w:hAnsi="Arial" w:cs="Arial"/>
        </w:rPr>
      </w:pPr>
    </w:p>
    <w:p w14:paraId="5EBA4473" w14:textId="77777777" w:rsidR="00402421" w:rsidRDefault="00402421" w:rsidP="00402421">
      <w:pPr>
        <w:pStyle w:val="Question"/>
      </w:pPr>
      <w:r>
        <w:t>Give the molecular formula and structure of the missing molecule in part a).</w:t>
      </w:r>
    </w:p>
    <w:p w14:paraId="1F431043" w14:textId="6585ACDC" w:rsidR="00402421" w:rsidRDefault="00402421" w:rsidP="00402421">
      <w:pPr>
        <w:pStyle w:val="Answertext"/>
        <w:rPr>
          <w:rStyle w:val="AnswercontextChar"/>
        </w:rPr>
      </w:pPr>
    </w:p>
    <w:p w14:paraId="54456630" w14:textId="77777777" w:rsidR="00027016" w:rsidRDefault="00027016" w:rsidP="00402421">
      <w:pPr>
        <w:pStyle w:val="Answertext"/>
      </w:pPr>
    </w:p>
    <w:p w14:paraId="55470ACE" w14:textId="0D783692" w:rsidR="00402421" w:rsidRDefault="00402421" w:rsidP="00402421">
      <w:pPr>
        <w:pStyle w:val="Answertext"/>
      </w:pPr>
    </w:p>
    <w:p w14:paraId="57D231C4" w14:textId="77777777" w:rsidR="00402421" w:rsidRDefault="00402421" w:rsidP="00402421">
      <w:pPr>
        <w:pStyle w:val="Answertext"/>
      </w:pPr>
    </w:p>
    <w:p w14:paraId="3531B522" w14:textId="77777777" w:rsidR="00402421" w:rsidRDefault="00402421" w:rsidP="00402421">
      <w:pPr>
        <w:pStyle w:val="Question"/>
      </w:pPr>
      <w:r>
        <w:t>Place the four molecules in part a) in order of boiling point, lowest first.</w:t>
      </w:r>
    </w:p>
    <w:p w14:paraId="0F2F3A84" w14:textId="77777777" w:rsidR="00027016" w:rsidRDefault="00027016" w:rsidP="00402421">
      <w:pPr>
        <w:pStyle w:val="Answertext"/>
        <w:rPr>
          <w:rStyle w:val="AnswercontextChar"/>
        </w:rPr>
      </w:pPr>
    </w:p>
    <w:p w14:paraId="2B65CF85" w14:textId="566919C6" w:rsidR="00402421" w:rsidRDefault="00402421">
      <w:pPr>
        <w:rPr>
          <w:rFonts w:ascii="Arial" w:hAnsi="Arial" w:cs="Arial"/>
        </w:rPr>
      </w:pPr>
    </w:p>
    <w:p w14:paraId="4B77BF1A" w14:textId="73A566CE" w:rsidR="00402421" w:rsidRPr="00402421" w:rsidRDefault="00402421" w:rsidP="00402421">
      <w:pPr>
        <w:pStyle w:val="Questioncontext"/>
      </w:pPr>
      <w:r w:rsidRPr="00402421">
        <w:lastRenderedPageBreak/>
        <w:t>All of the hydrocarbons shown in part a) belong to a homologous series.</w:t>
      </w:r>
    </w:p>
    <w:p w14:paraId="4BEB1A44" w14:textId="77777777" w:rsidR="00402421" w:rsidRDefault="00402421" w:rsidP="00402421">
      <w:pPr>
        <w:pStyle w:val="Questioncontext"/>
      </w:pPr>
      <w:r>
        <w:t>These hydrocarbons are also saturated.</w:t>
      </w:r>
    </w:p>
    <w:p w14:paraId="73CB1AE3" w14:textId="77777777" w:rsidR="00402421" w:rsidRDefault="00402421" w:rsidP="00402421">
      <w:pPr>
        <w:pStyle w:val="Question"/>
      </w:pPr>
      <w:r>
        <w:t>What is the name of the homologous series?</w:t>
      </w:r>
    </w:p>
    <w:p w14:paraId="671B3777" w14:textId="32427AC3" w:rsidR="00402421" w:rsidRDefault="00402421" w:rsidP="00402421">
      <w:pPr>
        <w:pStyle w:val="Answertext"/>
      </w:pPr>
    </w:p>
    <w:p w14:paraId="3B6C6B33" w14:textId="77777777" w:rsidR="00027016" w:rsidRPr="00402421" w:rsidRDefault="00027016" w:rsidP="00402421">
      <w:pPr>
        <w:pStyle w:val="Answertext"/>
      </w:pPr>
    </w:p>
    <w:p w14:paraId="1A2BCABE" w14:textId="77777777" w:rsidR="00402421" w:rsidRDefault="00402421" w:rsidP="00402421">
      <w:pPr>
        <w:pStyle w:val="Question"/>
      </w:pPr>
      <w:r>
        <w:t>What is the meaning of the term ‘saturated’?</w:t>
      </w:r>
    </w:p>
    <w:p w14:paraId="2C06B756" w14:textId="7DA5AC86" w:rsidR="00402421" w:rsidRDefault="00402421" w:rsidP="00402421">
      <w:pPr>
        <w:pStyle w:val="Answertext"/>
      </w:pPr>
    </w:p>
    <w:p w14:paraId="57D87D06" w14:textId="77777777" w:rsidR="00027016" w:rsidRPr="00402421" w:rsidRDefault="00027016" w:rsidP="00402421">
      <w:pPr>
        <w:pStyle w:val="Answertext"/>
      </w:pPr>
    </w:p>
    <w:p w14:paraId="18B4365C" w14:textId="77777777" w:rsidR="00402421" w:rsidRDefault="00402421" w:rsidP="00402421">
      <w:pPr>
        <w:pStyle w:val="Question"/>
      </w:pPr>
      <w:r>
        <w:t>What is the general formula of the alkanes?</w:t>
      </w:r>
    </w:p>
    <w:p w14:paraId="336C6E10" w14:textId="77777777" w:rsidR="00027016" w:rsidRDefault="00027016" w:rsidP="00402421">
      <w:pPr>
        <w:pStyle w:val="Answertext"/>
        <w:rPr>
          <w:rStyle w:val="AnswercontextChar"/>
        </w:rPr>
      </w:pPr>
    </w:p>
    <w:p w14:paraId="54963246" w14:textId="61C734D3" w:rsidR="00402421" w:rsidRPr="00A358FB" w:rsidRDefault="00402421" w:rsidP="00402421">
      <w:pPr>
        <w:pStyle w:val="Answertext"/>
        <w:rPr>
          <w:vertAlign w:val="subscript"/>
        </w:rPr>
      </w:pPr>
    </w:p>
    <w:p w14:paraId="19983F63" w14:textId="77777777" w:rsidR="001C6011" w:rsidRDefault="001C6011" w:rsidP="00654A1D">
      <w:pPr>
        <w:pStyle w:val="Q-2ndlevel"/>
        <w:spacing w:line="240" w:lineRule="auto"/>
        <w:ind w:left="0" w:firstLine="0"/>
      </w:pPr>
    </w:p>
    <w:p w14:paraId="5940E9F9" w14:textId="77777777" w:rsidR="00402421" w:rsidRDefault="00402421">
      <w:pPr>
        <w:rPr>
          <w:rFonts w:ascii="Arial" w:hAnsi="Arial" w:cs="Arial"/>
          <w:b/>
          <w:bCs/>
        </w:rPr>
      </w:pPr>
      <w:r>
        <w:br w:type="page"/>
      </w:r>
    </w:p>
    <w:p w14:paraId="0E44968E" w14:textId="797A05E4" w:rsidR="00654A1D" w:rsidRPr="00CB4703" w:rsidRDefault="00654A1D" w:rsidP="00402421">
      <w:pPr>
        <w:pStyle w:val="Question"/>
        <w:numPr>
          <w:ilvl w:val="0"/>
          <w:numId w:val="2"/>
        </w:numPr>
        <w:spacing w:before="0"/>
      </w:pPr>
      <w:r w:rsidRPr="00CB4703">
        <w:lastRenderedPageBreak/>
        <w:t>Use the names, formulae or structure</w:t>
      </w:r>
      <w:r>
        <w:t>s</w:t>
      </w:r>
      <w:r w:rsidRPr="00CB4703">
        <w:t xml:space="preserve"> to work out which of the molecules are hydrocarbons and which are alkanes.</w:t>
      </w:r>
    </w:p>
    <w:p w14:paraId="78506C05" w14:textId="77777777" w:rsidR="00654A1D" w:rsidRPr="00CB4703" w:rsidRDefault="00654A1D" w:rsidP="00654A1D">
      <w:pPr>
        <w:pStyle w:val="Q-Worksheettoplevel"/>
        <w:ind w:left="1080"/>
        <w:rPr>
          <w:rFonts w:ascii="Arial" w:hAnsi="Arial" w:cs="Arial"/>
        </w:rPr>
      </w:pPr>
      <w:r w:rsidRPr="00CB4703">
        <w:rPr>
          <w:rFonts w:ascii="Arial" w:hAnsi="Arial" w:cs="Arial"/>
        </w:rPr>
        <w:t>Place a tick or cross in the box.</w:t>
      </w:r>
    </w:p>
    <w:p w14:paraId="404D02FD" w14:textId="7777777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17"/>
        <w:gridCol w:w="2694"/>
        <w:gridCol w:w="2925"/>
      </w:tblGrid>
      <w:tr w:rsidR="00654A1D" w14:paraId="7C224F18" w14:textId="77777777" w:rsidTr="00117683">
        <w:tc>
          <w:tcPr>
            <w:tcW w:w="2317" w:type="dxa"/>
            <w:shd w:val="clear" w:color="auto" w:fill="BFBFBF" w:themeFill="background1" w:themeFillShade="BF"/>
          </w:tcPr>
          <w:p w14:paraId="65787175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  <w:shd w:val="clear" w:color="auto" w:fill="BFBFBF" w:themeFill="background1" w:themeFillShade="BF"/>
          </w:tcPr>
          <w:p w14:paraId="532A4030" w14:textId="77777777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ydrocarbon</w:t>
            </w:r>
          </w:p>
          <w:p w14:paraId="58A595A1" w14:textId="035AF309" w:rsidR="001C6011" w:rsidRPr="001C6011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25" w:type="dxa"/>
            <w:shd w:val="clear" w:color="auto" w:fill="BFBFBF" w:themeFill="background1" w:themeFillShade="BF"/>
          </w:tcPr>
          <w:p w14:paraId="636A328E" w14:textId="77777777" w:rsidR="00654A1D" w:rsidRPr="001C6011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Alkane</w:t>
            </w:r>
          </w:p>
        </w:tc>
      </w:tr>
      <w:tr w:rsidR="00654A1D" w14:paraId="4874F39C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213E832D" w14:textId="16ED59D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694" w:type="dxa"/>
          </w:tcPr>
          <w:p w14:paraId="763B1688" w14:textId="49594DA2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53DC60A8" w14:textId="02040BFC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699BE38D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5E33C660" w14:textId="2A9B5B6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2694" w:type="dxa"/>
          </w:tcPr>
          <w:p w14:paraId="034E386E" w14:textId="789B39BF" w:rsidR="00654A1D" w:rsidRPr="00B272D3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6AD7887C" w14:textId="704C64A3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0ABFE200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61241BCB" w14:textId="250D5169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  <w:tc>
          <w:tcPr>
            <w:tcW w:w="2694" w:type="dxa"/>
          </w:tcPr>
          <w:p w14:paraId="414B1EA0" w14:textId="63C78737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79E2BED5" w14:textId="3DBDB3DC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5ED5568E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09DC127A" w14:textId="0AF8F354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OH</w:t>
            </w:r>
          </w:p>
        </w:tc>
        <w:tc>
          <w:tcPr>
            <w:tcW w:w="2694" w:type="dxa"/>
          </w:tcPr>
          <w:p w14:paraId="5ABD9B60" w14:textId="44B16048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36FE8F89" w14:textId="31A9C608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4B68A4FE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2A55E884" w14:textId="0B9B8A40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Pentane</w:t>
            </w:r>
          </w:p>
        </w:tc>
        <w:tc>
          <w:tcPr>
            <w:tcW w:w="2694" w:type="dxa"/>
          </w:tcPr>
          <w:p w14:paraId="3CC5E7EB" w14:textId="0FBC450B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0F5F05A8" w14:textId="591EE2D8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74140D0F" w14:textId="77777777" w:rsidTr="00402421">
        <w:trPr>
          <w:trHeight w:val="1168"/>
        </w:trPr>
        <w:tc>
          <w:tcPr>
            <w:tcW w:w="2317" w:type="dxa"/>
            <w:shd w:val="clear" w:color="auto" w:fill="auto"/>
          </w:tcPr>
          <w:p w14:paraId="6023D234" w14:textId="3DD2E1E2" w:rsidR="00654A1D" w:rsidRPr="001C6011" w:rsidRDefault="001C6011" w:rsidP="001C601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8720" behindDoc="1" locked="0" layoutInCell="1" allowOverlap="1" wp14:anchorId="65AA315D" wp14:editId="2A18C42A">
                  <wp:simplePos x="0" y="0"/>
                  <wp:positionH relativeFrom="column">
                    <wp:posOffset>259715</wp:posOffset>
                  </wp:positionH>
                  <wp:positionV relativeFrom="paragraph">
                    <wp:posOffset>63500</wp:posOffset>
                  </wp:positionV>
                  <wp:extent cx="809625" cy="610870"/>
                  <wp:effectExtent l="0" t="0" r="9525" b="0"/>
                  <wp:wrapTight wrapText="bothSides">
                    <wp:wrapPolygon edited="0">
                      <wp:start x="5082" y="0"/>
                      <wp:lineTo x="0" y="8757"/>
                      <wp:lineTo x="0" y="12125"/>
                      <wp:lineTo x="5082" y="20881"/>
                      <wp:lineTo x="15755" y="20881"/>
                      <wp:lineTo x="21346" y="12125"/>
                      <wp:lineTo x="21346" y="8757"/>
                      <wp:lineTo x="15755" y="0"/>
                      <wp:lineTo x="5082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 T3 a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625" cy="61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694" w:type="dxa"/>
          </w:tcPr>
          <w:p w14:paraId="1E8C0936" w14:textId="26D3359B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1F46A426" w14:textId="10F14C51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1CBE1BB8" w14:textId="77777777" w:rsidTr="00402421">
        <w:trPr>
          <w:trHeight w:val="985"/>
        </w:trPr>
        <w:tc>
          <w:tcPr>
            <w:tcW w:w="2317" w:type="dxa"/>
            <w:shd w:val="clear" w:color="auto" w:fill="auto"/>
          </w:tcPr>
          <w:p w14:paraId="4045EEB0" w14:textId="0DF2ACAF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79744" behindDoc="1" locked="0" layoutInCell="1" allowOverlap="1" wp14:anchorId="78AB0574" wp14:editId="188858E9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39370</wp:posOffset>
                  </wp:positionV>
                  <wp:extent cx="590550" cy="556315"/>
                  <wp:effectExtent l="0" t="0" r="0" b="0"/>
                  <wp:wrapTight wrapText="bothSides">
                    <wp:wrapPolygon edited="0">
                      <wp:start x="0" y="0"/>
                      <wp:lineTo x="0" y="20712"/>
                      <wp:lineTo x="20903" y="20712"/>
                      <wp:lineTo x="20903" y="0"/>
                      <wp:lineTo x="0" y="0"/>
                    </wp:wrapPolygon>
                  </wp:wrapTight>
                  <wp:docPr id="36" name="Picture 36" descr="C:\Users\Owner\AppData\Local\Microsoft\Windows\INetCache\Content.MSO\EDEBED2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EDEBED2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56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5E2A1B0" w14:textId="6374ABE0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7261CF46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65E83C71" w14:textId="5492FCAC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196397AA" w14:textId="36757EEC" w:rsidR="00654A1D" w:rsidRDefault="00654A1D" w:rsidP="001C6011">
            <w:pPr>
              <w:pStyle w:val="Answertext"/>
              <w:ind w:left="0" w:firstLine="0"/>
            </w:pPr>
          </w:p>
        </w:tc>
      </w:tr>
      <w:tr w:rsidR="00654A1D" w14:paraId="7951BE43" w14:textId="77777777" w:rsidTr="00402421">
        <w:trPr>
          <w:trHeight w:val="1128"/>
        </w:trPr>
        <w:tc>
          <w:tcPr>
            <w:tcW w:w="2317" w:type="dxa"/>
            <w:shd w:val="clear" w:color="auto" w:fill="auto"/>
          </w:tcPr>
          <w:p w14:paraId="443A15D8" w14:textId="2022515D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80768" behindDoc="1" locked="0" layoutInCell="1" allowOverlap="1" wp14:anchorId="328535DA" wp14:editId="287B5C33">
                  <wp:simplePos x="0" y="0"/>
                  <wp:positionH relativeFrom="column">
                    <wp:posOffset>364490</wp:posOffset>
                  </wp:positionH>
                  <wp:positionV relativeFrom="paragraph">
                    <wp:posOffset>64770</wp:posOffset>
                  </wp:positionV>
                  <wp:extent cx="676275" cy="576086"/>
                  <wp:effectExtent l="0" t="0" r="0" b="0"/>
                  <wp:wrapTight wrapText="bothSides">
                    <wp:wrapPolygon edited="0">
                      <wp:start x="0" y="0"/>
                      <wp:lineTo x="0" y="20719"/>
                      <wp:lineTo x="20687" y="20719"/>
                      <wp:lineTo x="20687" y="0"/>
                      <wp:lineTo x="0" y="0"/>
                    </wp:wrapPolygon>
                  </wp:wrapTight>
                  <wp:docPr id="40" name="Picture 40" descr="C:\Users\Owner\AppData\Local\Microsoft\Windows\INetCache\Content.MSO\24629C2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24629C2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576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364DB8F" w14:textId="5D73020B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4F47B97E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0DA3E7A0" w14:textId="25F443A1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925" w:type="dxa"/>
          </w:tcPr>
          <w:p w14:paraId="63F99839" w14:textId="4B0268A6" w:rsidR="00654A1D" w:rsidRDefault="00654A1D" w:rsidP="001C6011">
            <w:pPr>
              <w:pStyle w:val="Answertext"/>
              <w:ind w:left="0" w:firstLine="0"/>
            </w:pPr>
          </w:p>
        </w:tc>
      </w:tr>
    </w:tbl>
    <w:p w14:paraId="2C505ADF" w14:textId="76A4AD77" w:rsidR="001C6011" w:rsidRDefault="001C601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269F9C14" w14:textId="77777777" w:rsidR="00402421" w:rsidRDefault="0040242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632772D4" w14:textId="77777777" w:rsidR="00402421" w:rsidRDefault="00402421" w:rsidP="00402421">
      <w:pPr>
        <w:pStyle w:val="Question"/>
        <w:numPr>
          <w:ilvl w:val="0"/>
          <w:numId w:val="2"/>
        </w:numPr>
        <w:spacing w:before="0"/>
      </w:pPr>
      <w:r>
        <w:t>This is a hydrocarbon puzzle.</w:t>
      </w:r>
    </w:p>
    <w:p w14:paraId="7B6D21A7" w14:textId="77777777" w:rsidR="00402421" w:rsidRDefault="00402421" w:rsidP="0040242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rite down the molecular formula of the alkane using the following clues.</w:t>
      </w:r>
    </w:p>
    <w:p w14:paraId="356A19B5" w14:textId="04F193C0" w:rsidR="00402421" w:rsidRDefault="00402421" w:rsidP="00402421">
      <w:pPr>
        <w:pStyle w:val="Question"/>
        <w:numPr>
          <w:ilvl w:val="0"/>
          <w:numId w:val="42"/>
        </w:numPr>
      </w:pPr>
      <w:r>
        <w:t>It contains 5 carbon atoms.</w:t>
      </w:r>
    </w:p>
    <w:p w14:paraId="426912DD" w14:textId="706E6E2F" w:rsidR="00402421" w:rsidRDefault="00402421" w:rsidP="00402421">
      <w:pPr>
        <w:pStyle w:val="Answertext"/>
      </w:pPr>
    </w:p>
    <w:p w14:paraId="5785E541" w14:textId="77777777" w:rsidR="00027016" w:rsidRPr="00A358FB" w:rsidRDefault="00027016" w:rsidP="00402421">
      <w:pPr>
        <w:pStyle w:val="Answertext"/>
      </w:pPr>
    </w:p>
    <w:p w14:paraId="54058785" w14:textId="77777777" w:rsidR="00402421" w:rsidRDefault="00402421" w:rsidP="00402421">
      <w:pPr>
        <w:pStyle w:val="Question"/>
        <w:numPr>
          <w:ilvl w:val="0"/>
          <w:numId w:val="42"/>
        </w:numPr>
      </w:pPr>
      <w:r>
        <w:t>It contains 18 hydrogen atoms.</w:t>
      </w:r>
    </w:p>
    <w:p w14:paraId="3B18F80B" w14:textId="77777777" w:rsidR="00027016" w:rsidRDefault="00027016" w:rsidP="00402421">
      <w:pPr>
        <w:pStyle w:val="Answertext"/>
        <w:rPr>
          <w:rStyle w:val="AnswercontextChar"/>
        </w:rPr>
      </w:pPr>
    </w:p>
    <w:p w14:paraId="732CCDFC" w14:textId="47F096DC" w:rsidR="00402421" w:rsidRPr="00A358FB" w:rsidRDefault="00402421" w:rsidP="00402421">
      <w:pPr>
        <w:pStyle w:val="Answertext"/>
      </w:pPr>
    </w:p>
    <w:p w14:paraId="18E72021" w14:textId="543369D4" w:rsidR="00402421" w:rsidRDefault="00402421" w:rsidP="00402421">
      <w:pPr>
        <w:pStyle w:val="Question"/>
        <w:numPr>
          <w:ilvl w:val="0"/>
          <w:numId w:val="42"/>
        </w:numPr>
      </w:pPr>
      <w:r>
        <w:lastRenderedPageBreak/>
        <w:t>It contains 6 carbon-carbon single bonds per molecule.</w:t>
      </w:r>
    </w:p>
    <w:p w14:paraId="75C854E5" w14:textId="252D39CE" w:rsidR="00402421" w:rsidRDefault="00402421" w:rsidP="00402421">
      <w:pPr>
        <w:pStyle w:val="Answertext"/>
      </w:pPr>
    </w:p>
    <w:p w14:paraId="530F515A" w14:textId="77777777" w:rsidR="00027016" w:rsidRPr="00A358FB" w:rsidRDefault="00027016" w:rsidP="00402421">
      <w:pPr>
        <w:pStyle w:val="Answertext"/>
      </w:pPr>
    </w:p>
    <w:p w14:paraId="216DDD43" w14:textId="77777777" w:rsidR="00402421" w:rsidRDefault="00402421" w:rsidP="00402421">
      <w:pPr>
        <w:pStyle w:val="Question"/>
        <w:numPr>
          <w:ilvl w:val="0"/>
          <w:numId w:val="42"/>
        </w:numPr>
      </w:pPr>
      <w:r>
        <w:t>It has the highest boiling point of the first 10 alkanes.</w:t>
      </w:r>
    </w:p>
    <w:p w14:paraId="0ECE27CA" w14:textId="0DB0C868" w:rsidR="00402421" w:rsidRDefault="00402421" w:rsidP="00402421">
      <w:pPr>
        <w:pStyle w:val="Answertext"/>
      </w:pPr>
    </w:p>
    <w:p w14:paraId="52050809" w14:textId="77777777" w:rsidR="00027016" w:rsidRPr="00A358FB" w:rsidRDefault="00027016" w:rsidP="00402421">
      <w:pPr>
        <w:pStyle w:val="Answertext"/>
      </w:pPr>
    </w:p>
    <w:p w14:paraId="15D918B2" w14:textId="77777777" w:rsidR="00402421" w:rsidRDefault="00402421" w:rsidP="00402421">
      <w:pPr>
        <w:pStyle w:val="Question"/>
        <w:numPr>
          <w:ilvl w:val="0"/>
          <w:numId w:val="42"/>
        </w:numPr>
      </w:pPr>
      <w:r>
        <w:t xml:space="preserve">A molecule known as </w:t>
      </w:r>
      <w:proofErr w:type="spellStart"/>
      <w:r>
        <w:t>centane</w:t>
      </w:r>
      <w:proofErr w:type="spellEnd"/>
      <w:r>
        <w:t>.</w:t>
      </w:r>
    </w:p>
    <w:p w14:paraId="449533DD" w14:textId="26121B56" w:rsidR="00402421" w:rsidRDefault="00402421" w:rsidP="00402421">
      <w:pPr>
        <w:pStyle w:val="Answertext"/>
      </w:pPr>
    </w:p>
    <w:p w14:paraId="1FAF7275" w14:textId="77777777" w:rsidR="00027016" w:rsidRPr="00A358FB" w:rsidRDefault="00027016" w:rsidP="00402421">
      <w:pPr>
        <w:pStyle w:val="Answertext"/>
      </w:pPr>
    </w:p>
    <w:p w14:paraId="2142A889" w14:textId="154856BB" w:rsidR="00C4474E" w:rsidRDefault="00C4474E" w:rsidP="00402421">
      <w:pPr>
        <w:pStyle w:val="Question"/>
        <w:numPr>
          <w:ilvl w:val="0"/>
          <w:numId w:val="0"/>
        </w:numPr>
        <w:spacing w:before="0"/>
        <w:ind w:left="720" w:hanging="360"/>
      </w:pPr>
    </w:p>
    <w:sectPr w:rsidR="00C4474E" w:rsidSect="00BA6D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C00078" w14:textId="77777777" w:rsidR="00A9568B" w:rsidRDefault="00A9568B" w:rsidP="007243E1">
      <w:pPr>
        <w:spacing w:after="0" w:line="240" w:lineRule="auto"/>
      </w:pPr>
      <w:r>
        <w:separator/>
      </w:r>
    </w:p>
  </w:endnote>
  <w:endnote w:type="continuationSeparator" w:id="0">
    <w:p w14:paraId="573C9F36" w14:textId="77777777" w:rsidR="00A9568B" w:rsidRDefault="00A9568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56136" w14:textId="77777777" w:rsidR="00A24787" w:rsidRDefault="00A247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5F993483" w:rsidR="003D66E4" w:rsidRDefault="00BA6DDB" w:rsidP="007240EE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7240EE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315C6022" w:rsidR="00C4474E" w:rsidRPr="00310559" w:rsidRDefault="00DA0D8F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C4474E">
      <w:rPr>
        <w:rFonts w:ascii="Arial" w:hAnsi="Arial" w:cs="Arial"/>
        <w:sz w:val="18"/>
        <w:szCs w:val="18"/>
      </w:rPr>
      <w:t xml:space="preserve"> (</w:t>
    </w:r>
    <w:r w:rsidR="00B66E16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E608B5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E608B5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272FE633" w:rsidR="00A606E5" w:rsidRDefault="007767ED" w:rsidP="000C3FE1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0C3FE1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6280C8CE" w:rsidR="000C399B" w:rsidRPr="00310559" w:rsidRDefault="00DA0D8F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0C399B">
      <w:rPr>
        <w:rFonts w:ascii="Arial" w:hAnsi="Arial" w:cs="Arial"/>
        <w:sz w:val="18"/>
        <w:szCs w:val="18"/>
      </w:rPr>
      <w:t xml:space="preserve"> (</w:t>
    </w:r>
    <w:r w:rsidR="00B66E16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E608B5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E608B5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07DBF" w14:textId="77777777" w:rsidR="00A9568B" w:rsidRDefault="00A9568B" w:rsidP="007243E1">
      <w:pPr>
        <w:spacing w:after="0" w:line="240" w:lineRule="auto"/>
      </w:pPr>
      <w:r>
        <w:separator/>
      </w:r>
    </w:p>
  </w:footnote>
  <w:footnote w:type="continuationSeparator" w:id="0">
    <w:p w14:paraId="0391968A" w14:textId="77777777" w:rsidR="00A9568B" w:rsidRDefault="00A9568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43628" w14:textId="77777777" w:rsidR="00A24787" w:rsidRDefault="00A247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CE9D957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66E16">
      <w:rPr>
        <w:sz w:val="22"/>
      </w:rPr>
      <w:t>Higher</w:t>
    </w:r>
    <w:r>
      <w:rPr>
        <w:sz w:val="22"/>
      </w:rPr>
      <w:t>)</w:t>
    </w:r>
  </w:p>
  <w:p w14:paraId="7752AE7F" w14:textId="193B261D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A0D8F">
      <w:rPr>
        <w:sz w:val="22"/>
      </w:rPr>
      <w:t>Hydrocarbons</w:t>
    </w:r>
    <w:r w:rsidR="000C399B">
      <w:rPr>
        <w:sz w:val="22"/>
      </w:rPr>
      <w:tab/>
      <w:t xml:space="preserve">Source: </w:t>
    </w:r>
    <w:r w:rsidR="00A24787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D0344"/>
    <w:multiLevelType w:val="hybridMultilevel"/>
    <w:tmpl w:val="08D8B542"/>
    <w:lvl w:ilvl="0" w:tplc="2F8C87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B4F5F"/>
    <w:multiLevelType w:val="hybridMultilevel"/>
    <w:tmpl w:val="7C22BD2E"/>
    <w:lvl w:ilvl="0" w:tplc="D826B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A0A08"/>
    <w:multiLevelType w:val="hybridMultilevel"/>
    <w:tmpl w:val="361E7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E57F5"/>
    <w:multiLevelType w:val="hybridMultilevel"/>
    <w:tmpl w:val="671C20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87304"/>
    <w:multiLevelType w:val="hybridMultilevel"/>
    <w:tmpl w:val="766CABFA"/>
    <w:lvl w:ilvl="0" w:tplc="AB00D0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05512B"/>
    <w:multiLevelType w:val="hybridMultilevel"/>
    <w:tmpl w:val="9DEC02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D069B"/>
    <w:multiLevelType w:val="hybridMultilevel"/>
    <w:tmpl w:val="B2C821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866AB"/>
    <w:multiLevelType w:val="hybridMultilevel"/>
    <w:tmpl w:val="F2A65A08"/>
    <w:lvl w:ilvl="0" w:tplc="AE58FC4E">
      <w:start w:val="3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C14AC9"/>
    <w:multiLevelType w:val="hybridMultilevel"/>
    <w:tmpl w:val="C8BEB932"/>
    <w:lvl w:ilvl="0" w:tplc="C69CF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4A75059"/>
    <w:multiLevelType w:val="hybridMultilevel"/>
    <w:tmpl w:val="764830F0"/>
    <w:lvl w:ilvl="0" w:tplc="2436A0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308C3"/>
    <w:multiLevelType w:val="hybridMultilevel"/>
    <w:tmpl w:val="81669B46"/>
    <w:lvl w:ilvl="0" w:tplc="C4DEEA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D520F"/>
    <w:multiLevelType w:val="hybridMultilevel"/>
    <w:tmpl w:val="6158C16E"/>
    <w:lvl w:ilvl="0" w:tplc="227C68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13"/>
  </w:num>
  <w:num w:numId="5">
    <w:abstractNumId w:val="2"/>
  </w:num>
  <w:num w:numId="6">
    <w:abstractNumId w:val="0"/>
  </w:num>
  <w:num w:numId="7">
    <w:abstractNumId w:val="15"/>
  </w:num>
  <w:num w:numId="8">
    <w:abstractNumId w:val="1"/>
  </w:num>
  <w:num w:numId="9">
    <w:abstractNumId w:val="10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  <w:lvlOverride w:ilvl="0">
      <w:startOverride w:val="1"/>
    </w:lvlOverride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3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5"/>
  </w:num>
  <w:num w:numId="26">
    <w:abstractNumId w:val="6"/>
  </w:num>
  <w:num w:numId="27">
    <w:abstractNumId w:val="14"/>
  </w:num>
  <w:num w:numId="28">
    <w:abstractNumId w:val="6"/>
  </w:num>
  <w:num w:numId="29">
    <w:abstractNumId w:val="4"/>
  </w:num>
  <w:num w:numId="30">
    <w:abstractNumId w:val="11"/>
  </w:num>
  <w:num w:numId="31">
    <w:abstractNumId w:val="9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12"/>
  </w:num>
  <w:num w:numId="40">
    <w:abstractNumId w:val="6"/>
  </w:num>
  <w:num w:numId="41">
    <w:abstractNumId w:val="6"/>
  </w:num>
  <w:num w:numId="42">
    <w:abstractNumId w:val="7"/>
  </w:num>
  <w:num w:numId="43">
    <w:abstractNumId w:val="6"/>
  </w:num>
  <w:num w:numId="44">
    <w:abstractNumId w:val="6"/>
  </w:num>
  <w:num w:numId="45">
    <w:abstractNumId w:val="6"/>
  </w:num>
  <w:num w:numId="4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45B2"/>
    <w:rsid w:val="00014DCF"/>
    <w:rsid w:val="00027016"/>
    <w:rsid w:val="000334E8"/>
    <w:rsid w:val="00064CBE"/>
    <w:rsid w:val="0007276B"/>
    <w:rsid w:val="00080BFC"/>
    <w:rsid w:val="00090EC9"/>
    <w:rsid w:val="000B2CC6"/>
    <w:rsid w:val="000C17B2"/>
    <w:rsid w:val="000C399B"/>
    <w:rsid w:val="000C3FE1"/>
    <w:rsid w:val="000D6CDD"/>
    <w:rsid w:val="000E0D0D"/>
    <w:rsid w:val="000E48E1"/>
    <w:rsid w:val="000E53EB"/>
    <w:rsid w:val="000F0BC1"/>
    <w:rsid w:val="000F7FB4"/>
    <w:rsid w:val="001030FD"/>
    <w:rsid w:val="00117683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C6011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3371C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2421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4414D"/>
    <w:rsid w:val="006504C7"/>
    <w:rsid w:val="00654A1D"/>
    <w:rsid w:val="006820C3"/>
    <w:rsid w:val="00687AA2"/>
    <w:rsid w:val="006A7F3C"/>
    <w:rsid w:val="006B77B3"/>
    <w:rsid w:val="006B7E75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0EE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4A44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1DD5"/>
    <w:rsid w:val="009B774C"/>
    <w:rsid w:val="009C1F22"/>
    <w:rsid w:val="009F497D"/>
    <w:rsid w:val="009F64F2"/>
    <w:rsid w:val="00A075D2"/>
    <w:rsid w:val="00A11DC9"/>
    <w:rsid w:val="00A200E1"/>
    <w:rsid w:val="00A24787"/>
    <w:rsid w:val="00A45844"/>
    <w:rsid w:val="00A56B5C"/>
    <w:rsid w:val="00A56CAB"/>
    <w:rsid w:val="00A606E5"/>
    <w:rsid w:val="00A62B07"/>
    <w:rsid w:val="00A6764A"/>
    <w:rsid w:val="00A84AD6"/>
    <w:rsid w:val="00A84E72"/>
    <w:rsid w:val="00A9568B"/>
    <w:rsid w:val="00AB4796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66E16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CF60BB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A0D8F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608B5"/>
    <w:rsid w:val="00E77476"/>
    <w:rsid w:val="00E87C4E"/>
    <w:rsid w:val="00E9356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customStyle="1" w:styleId="Q-2ndlevel">
    <w:name w:val="Q - 2nd level"/>
    <w:basedOn w:val="Normal"/>
    <w:link w:val="Q-2ndlevelChar"/>
    <w:qFormat/>
    <w:rsid w:val="00654A1D"/>
    <w:pPr>
      <w:tabs>
        <w:tab w:val="right" w:pos="9354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Q-2ndlevelChar">
    <w:name w:val="Q - 2nd level Char"/>
    <w:basedOn w:val="DefaultParagraphFont"/>
    <w:link w:val="Q-2ndlevel"/>
    <w:rsid w:val="00654A1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Q-Worksheettoplevel">
    <w:name w:val="Q - Worksheet top level"/>
    <w:basedOn w:val="Normal"/>
    <w:qFormat/>
    <w:rsid w:val="00654A1D"/>
    <w:pPr>
      <w:keepLines/>
      <w:tabs>
        <w:tab w:val="right" w:pos="9214"/>
      </w:tabs>
      <w:spacing w:after="120"/>
    </w:pPr>
    <w:rPr>
      <w:rFonts w:asciiTheme="majorHAnsi" w:eastAsia="Times New Roman" w:hAnsiTheme="majorHAnsi" w:cstheme="majorBidi"/>
      <w:bCs/>
      <w:color w:val="000000" w:themeColor="text1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F991F-FE94-4CB8-A665-6473533EC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dcterms:created xsi:type="dcterms:W3CDTF">2020-11-02T16:30:00Z</dcterms:created>
  <dcterms:modified xsi:type="dcterms:W3CDTF">2020-11-02T16:30:00Z</dcterms:modified>
</cp:coreProperties>
</file>